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6F01DA" w14:textId="73943E1D" w:rsidR="009F34F8" w:rsidRDefault="009F34F8" w:rsidP="009560FF">
      <w:pPr>
        <w:rPr>
          <w:b/>
          <w:bCs/>
          <w:color w:val="7F7F7F" w:themeColor="text1" w:themeTint="80"/>
          <w:sz w:val="24"/>
          <w:szCs w:val="24"/>
        </w:rPr>
      </w:pPr>
    </w:p>
    <w:p w14:paraId="17A6C9C3" w14:textId="5F9DA8BA" w:rsidR="009F34F8" w:rsidRPr="00E82342" w:rsidRDefault="009560FF" w:rsidP="009F34F8">
      <w:pPr>
        <w:jc w:val="center"/>
        <w:rPr>
          <w:b/>
          <w:bCs/>
          <w:color w:val="auto"/>
          <w:sz w:val="24"/>
          <w:szCs w:val="24"/>
        </w:rPr>
      </w:pPr>
      <w:r>
        <w:rPr>
          <w:b/>
          <w:bCs/>
          <w:noProof/>
          <w:color w:val="7F7F7F" w:themeColor="text1" w:themeTint="80"/>
          <w:sz w:val="24"/>
          <w:szCs w:val="24"/>
        </w:rPr>
        <w:drawing>
          <wp:inline distT="0" distB="0" distL="0" distR="0" wp14:anchorId="3E5EC54E" wp14:editId="54C42417">
            <wp:extent cx="3167743" cy="845935"/>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5" cstate="print">
                      <a:extLst>
                        <a:ext uri="{28A0092B-C50C-407E-A947-70E740481C1C}">
                          <a14:useLocalDpi xmlns:a14="http://schemas.microsoft.com/office/drawing/2010/main" val="0"/>
                        </a:ext>
                      </a:extLst>
                    </a:blip>
                    <a:stretch>
                      <a:fillRect/>
                    </a:stretch>
                  </pic:blipFill>
                  <pic:spPr>
                    <a:xfrm>
                      <a:off x="0" y="0"/>
                      <a:ext cx="3195263" cy="853284"/>
                    </a:xfrm>
                    <a:prstGeom prst="rect">
                      <a:avLst/>
                    </a:prstGeom>
                  </pic:spPr>
                </pic:pic>
              </a:graphicData>
            </a:graphic>
          </wp:inline>
        </w:drawing>
      </w:r>
    </w:p>
    <w:p w14:paraId="7FA7898B" w14:textId="77777777" w:rsidR="009560FF" w:rsidRPr="00E82342" w:rsidRDefault="009560FF" w:rsidP="009560FF">
      <w:pPr>
        <w:jc w:val="center"/>
        <w:rPr>
          <w:b/>
          <w:bCs/>
          <w:color w:val="auto"/>
          <w:sz w:val="24"/>
          <w:szCs w:val="24"/>
        </w:rPr>
      </w:pPr>
      <w:r>
        <w:rPr>
          <w:b/>
          <w:bCs/>
          <w:color w:val="auto"/>
          <w:sz w:val="24"/>
          <w:szCs w:val="24"/>
        </w:rPr>
        <w:t>Animal Liberation’s</w:t>
      </w:r>
      <w:r w:rsidRPr="00E82342">
        <w:rPr>
          <w:b/>
          <w:bCs/>
          <w:color w:val="auto"/>
          <w:sz w:val="24"/>
          <w:szCs w:val="24"/>
        </w:rPr>
        <w:t xml:space="preserve"> Policy on the Use of </w:t>
      </w:r>
      <w:r>
        <w:rPr>
          <w:b/>
          <w:bCs/>
          <w:color w:val="auto"/>
          <w:sz w:val="24"/>
          <w:szCs w:val="24"/>
        </w:rPr>
        <w:t>Content (Videos/Images)</w:t>
      </w:r>
    </w:p>
    <w:p w14:paraId="5954A71C" w14:textId="77777777" w:rsidR="009560FF" w:rsidRPr="00E82342" w:rsidRDefault="009560FF" w:rsidP="009560FF">
      <w:pPr>
        <w:jc w:val="center"/>
        <w:rPr>
          <w:b/>
          <w:bCs/>
          <w:color w:val="auto"/>
          <w:sz w:val="24"/>
          <w:szCs w:val="24"/>
        </w:rPr>
      </w:pPr>
      <w:r w:rsidRPr="00E82342">
        <w:rPr>
          <w:b/>
          <w:bCs/>
          <w:color w:val="auto"/>
          <w:sz w:val="24"/>
          <w:szCs w:val="24"/>
        </w:rPr>
        <w:t>by other groups or individuals</w:t>
      </w:r>
    </w:p>
    <w:p w14:paraId="1F9BC2B4" w14:textId="77777777" w:rsidR="009560FF" w:rsidRDefault="009560FF" w:rsidP="009560FF">
      <w:pPr>
        <w:jc w:val="center"/>
        <w:rPr>
          <w:b/>
          <w:bCs/>
          <w:sz w:val="24"/>
          <w:szCs w:val="24"/>
        </w:rPr>
      </w:pPr>
    </w:p>
    <w:p w14:paraId="24206EA8" w14:textId="77777777" w:rsidR="00FF4395" w:rsidRDefault="00FF4395" w:rsidP="00FF4395">
      <w:bookmarkStart w:id="0" w:name="_Hlk495675697"/>
      <w:r>
        <w:t xml:space="preserve">Content (videos/images) licenced and owned by Animal Liberation may be used, after receiving permission in writing, from Animal Liberation. To receive permission, you must submit the application below, with details on how the footage will be used, and the purpose for using the content. You must also comply with the conditions outlined below. Animal Liberation reserves the right to retract approval after the final image/video has been assessed. </w:t>
      </w:r>
    </w:p>
    <w:p w14:paraId="0B41F36F" w14:textId="77777777" w:rsidR="00FF4395" w:rsidRDefault="00FF4395" w:rsidP="00FF4395"/>
    <w:p w14:paraId="7C2498FA" w14:textId="77777777" w:rsidR="00FF4395" w:rsidRDefault="00FF4395" w:rsidP="00FF4395">
      <w:pPr>
        <w:pStyle w:val="ListParagraph"/>
        <w:numPr>
          <w:ilvl w:val="0"/>
          <w:numId w:val="4"/>
        </w:numPr>
      </w:pPr>
      <w:r>
        <w:t xml:space="preserve">We grant approval on a </w:t>
      </w:r>
      <w:proofErr w:type="gramStart"/>
      <w:r>
        <w:t>case by case</w:t>
      </w:r>
      <w:proofErr w:type="gramEnd"/>
      <w:r>
        <w:t xml:space="preserve"> basis, however, the following conditions must always be met:</w:t>
      </w:r>
      <w:bookmarkEnd w:id="0"/>
    </w:p>
    <w:p w14:paraId="230D9CBE" w14:textId="77777777" w:rsidR="00FF4395" w:rsidRDefault="00FF4395" w:rsidP="00FF4395">
      <w:pPr>
        <w:pStyle w:val="ListParagraph"/>
        <w:numPr>
          <w:ilvl w:val="0"/>
          <w:numId w:val="2"/>
        </w:numPr>
      </w:pPr>
      <w:r>
        <w:t>The content (videos/images) will be used only for information, education or raising community awareness;</w:t>
      </w:r>
    </w:p>
    <w:p w14:paraId="5C42EA7B" w14:textId="77777777" w:rsidR="00FF4395" w:rsidRDefault="00FF4395" w:rsidP="00FF4395">
      <w:pPr>
        <w:pStyle w:val="ListParagraph"/>
        <w:numPr>
          <w:ilvl w:val="0"/>
          <w:numId w:val="2"/>
        </w:numPr>
      </w:pPr>
      <w:r>
        <w:t>The content (videos/images) will be used in a manner consistent with the relevant Animal Liberation policy and/or campaign;</w:t>
      </w:r>
    </w:p>
    <w:p w14:paraId="0E2A5923" w14:textId="77777777" w:rsidR="00FF4395" w:rsidRDefault="00FF4395" w:rsidP="00FF4395">
      <w:pPr>
        <w:pStyle w:val="ListParagraph"/>
        <w:numPr>
          <w:ilvl w:val="0"/>
          <w:numId w:val="2"/>
        </w:numPr>
      </w:pPr>
      <w:r>
        <w:t>When granted permission for the use of the content (video/image), it is for one-time usage only (you must reapply for future uses);</w:t>
      </w:r>
    </w:p>
    <w:p w14:paraId="09AA4F23" w14:textId="77777777" w:rsidR="00FF4395" w:rsidRDefault="00FF4395" w:rsidP="00FF4395">
      <w:pPr>
        <w:pStyle w:val="ListParagraph"/>
        <w:numPr>
          <w:ilvl w:val="0"/>
          <w:numId w:val="2"/>
        </w:numPr>
      </w:pPr>
      <w:r>
        <w:t xml:space="preserve">The content (videos/images) will not be significantly altered or edited, </w:t>
      </w:r>
    </w:p>
    <w:p w14:paraId="65AAA6C3" w14:textId="77777777" w:rsidR="00FF4395" w:rsidRDefault="00FF4395" w:rsidP="00FF4395">
      <w:pPr>
        <w:pStyle w:val="ListParagraph"/>
        <w:numPr>
          <w:ilvl w:val="0"/>
          <w:numId w:val="2"/>
        </w:numPr>
      </w:pPr>
      <w:r>
        <w:t>Information or statements that accompany the content (video/image) must be confirmed as accurate and acceptable by Animal Liberation, and;</w:t>
      </w:r>
    </w:p>
    <w:p w14:paraId="5ECC77C1" w14:textId="77777777" w:rsidR="00FF4395" w:rsidRDefault="00FF4395" w:rsidP="00FF4395">
      <w:pPr>
        <w:pStyle w:val="ListParagraph"/>
        <w:numPr>
          <w:ilvl w:val="0"/>
          <w:numId w:val="2"/>
        </w:numPr>
      </w:pPr>
      <w:r>
        <w:t>The content (videos/images) will not be used for fundraising, commercial, or related purposes.</w:t>
      </w:r>
    </w:p>
    <w:p w14:paraId="651B1D0C" w14:textId="77777777" w:rsidR="00FF4395" w:rsidRDefault="00FF4395" w:rsidP="00FF4395"/>
    <w:p w14:paraId="5C3651D0" w14:textId="77777777" w:rsidR="00FF4395" w:rsidRDefault="00FF4395" w:rsidP="00FF4395">
      <w:pPr>
        <w:pStyle w:val="ListParagraph"/>
        <w:numPr>
          <w:ilvl w:val="0"/>
          <w:numId w:val="4"/>
        </w:numPr>
      </w:pPr>
      <w:r>
        <w:t>When using Animal Liberation’s footage and/or images, the following acknowledgements are required:</w:t>
      </w:r>
    </w:p>
    <w:p w14:paraId="2AED8D74" w14:textId="77777777" w:rsidR="00FF4395" w:rsidRDefault="00FF4395" w:rsidP="00FF4395">
      <w:pPr>
        <w:pStyle w:val="ListParagraph"/>
        <w:numPr>
          <w:ilvl w:val="0"/>
          <w:numId w:val="3"/>
        </w:numPr>
      </w:pPr>
      <w:r>
        <w:rPr>
          <w:b/>
          <w:bCs/>
        </w:rPr>
        <w:t>Photos</w:t>
      </w:r>
      <w:r>
        <w:t>: must acknowledge Animal Liberation, for example ‘Animal Liberation’ in a readable size and placed in a prominent position on, beneath, or beside the still images, and will be present at all times whilst the images are in use.</w:t>
      </w:r>
    </w:p>
    <w:p w14:paraId="76585C66" w14:textId="77777777" w:rsidR="00FF4395" w:rsidRDefault="00FF4395" w:rsidP="00FF4395">
      <w:pPr>
        <w:pStyle w:val="ListParagraph"/>
        <w:numPr>
          <w:ilvl w:val="0"/>
          <w:numId w:val="3"/>
        </w:numPr>
      </w:pPr>
      <w:r>
        <w:rPr>
          <w:b/>
          <w:bCs/>
        </w:rPr>
        <w:t>Video footage</w:t>
      </w:r>
      <w:r>
        <w:t xml:space="preserve">: must acknowledge Animal Liberation, with either our name or logo, in a prominent position, such as beneath or beside the video, and will be present at all times, as well as immediately after video footage, for a reasonable period. It will typically say ‘Footage by Animal Liberation’, with the Animal Liberation logo and website.  </w:t>
      </w:r>
    </w:p>
    <w:p w14:paraId="36DDBD46" w14:textId="77777777" w:rsidR="00FF4395" w:rsidRDefault="00FF4395" w:rsidP="00FF4395">
      <w:pPr>
        <w:pStyle w:val="ListParagraph"/>
        <w:numPr>
          <w:ilvl w:val="0"/>
          <w:numId w:val="3"/>
        </w:numPr>
      </w:pPr>
      <w:r>
        <w:rPr>
          <w:b/>
          <w:bCs/>
        </w:rPr>
        <w:t xml:space="preserve">Internet </w:t>
      </w:r>
      <w:r w:rsidRPr="009631D8">
        <w:rPr>
          <w:b/>
        </w:rPr>
        <w:t xml:space="preserve">use of </w:t>
      </w:r>
      <w:r>
        <w:rPr>
          <w:b/>
        </w:rPr>
        <w:t>content</w:t>
      </w:r>
      <w:r>
        <w:t>: the acknowledgement will, in addition to the above, contain a link to Animal Liberation’s website, so that viewers can easily access to further material related to the relevant campaigns or investigation.</w:t>
      </w:r>
    </w:p>
    <w:p w14:paraId="73B308F5" w14:textId="77777777" w:rsidR="00FF4395" w:rsidRDefault="00FF4395" w:rsidP="00FF4395">
      <w:pPr>
        <w:pStyle w:val="ListParagraph"/>
        <w:ind w:left="1080"/>
      </w:pPr>
    </w:p>
    <w:p w14:paraId="366B99BD" w14:textId="77777777" w:rsidR="00FF4395" w:rsidRDefault="00FF4395" w:rsidP="00FF4395">
      <w:pPr>
        <w:pStyle w:val="ListParagraph"/>
        <w:ind w:left="57"/>
      </w:pPr>
      <w:r>
        <w:t>When submitting your application,</w:t>
      </w:r>
    </w:p>
    <w:p w14:paraId="58F5AF84" w14:textId="77777777" w:rsidR="00FF4395" w:rsidRDefault="00FF4395" w:rsidP="00FF4395">
      <w:pPr>
        <w:pStyle w:val="ListParagraph"/>
        <w:numPr>
          <w:ilvl w:val="0"/>
          <w:numId w:val="5"/>
        </w:numPr>
      </w:pPr>
      <w:r>
        <w:t>Please provide a draft of how you intend to use the content (videos/images) supplied by Animal Liberation, for review and approval prior to publication. Please give our team sufficient notice for approvals.</w:t>
      </w:r>
    </w:p>
    <w:p w14:paraId="645B3C35" w14:textId="77777777" w:rsidR="00FF4395" w:rsidRDefault="00FF4395" w:rsidP="00FF4395">
      <w:pPr>
        <w:pStyle w:val="ListParagraph"/>
        <w:numPr>
          <w:ilvl w:val="0"/>
          <w:numId w:val="5"/>
        </w:numPr>
      </w:pPr>
      <w:r>
        <w:t>Animal Liberation reserves the right to retract permission for the use of the content (videos/images) where it judges that the use is not following guidelines above.</w:t>
      </w:r>
    </w:p>
    <w:p w14:paraId="74297E9E" w14:textId="77777777" w:rsidR="00FF4395" w:rsidRDefault="00FF4395" w:rsidP="00FF4395">
      <w:pPr>
        <w:pStyle w:val="ListParagraph"/>
        <w:numPr>
          <w:ilvl w:val="0"/>
          <w:numId w:val="5"/>
        </w:numPr>
      </w:pPr>
      <w:r>
        <w:t>Please provide details of the footage you are after, as we will not grant access to the entire album.</w:t>
      </w:r>
    </w:p>
    <w:p w14:paraId="0EA458E4" w14:textId="477124AA" w:rsidR="009560FF" w:rsidRPr="00FF4395" w:rsidRDefault="00FF4395" w:rsidP="00FF4395">
      <w:pPr>
        <w:pStyle w:val="ListParagraph"/>
        <w:numPr>
          <w:ilvl w:val="0"/>
          <w:numId w:val="5"/>
        </w:numPr>
      </w:pPr>
      <w:r>
        <w:t xml:space="preserve">Once you have created the final product (video or image use), please send it to our team for another review at – </w:t>
      </w:r>
      <w:r w:rsidR="00544A9F">
        <w:t>tech</w:t>
      </w:r>
      <w:r>
        <w:t>@animal-lib.org.au.</w:t>
      </w:r>
      <w:r w:rsidR="009560FF" w:rsidRPr="00FF4395">
        <w:rPr>
          <w:i/>
          <w:iCs/>
        </w:rPr>
        <w:br w:type="page"/>
      </w:r>
    </w:p>
    <w:p w14:paraId="51F2E849" w14:textId="214452E2" w:rsidR="009560FF" w:rsidRPr="007D6D52" w:rsidRDefault="009560FF" w:rsidP="009560FF">
      <w:pPr>
        <w:rPr>
          <w:b/>
          <w:bCs/>
          <w:iCs/>
        </w:rPr>
      </w:pPr>
      <w:r w:rsidRPr="007D6D52">
        <w:rPr>
          <w:b/>
          <w:bCs/>
          <w:iCs/>
        </w:rPr>
        <w:lastRenderedPageBreak/>
        <w:t>Further consideration</w:t>
      </w:r>
    </w:p>
    <w:p w14:paraId="6EC620F8" w14:textId="77777777" w:rsidR="009560FF" w:rsidRDefault="009560FF" w:rsidP="009560FF"/>
    <w:p w14:paraId="41EBABE0" w14:textId="77777777" w:rsidR="009560FF" w:rsidRPr="00380D78" w:rsidRDefault="009560FF" w:rsidP="009560FF">
      <w:r>
        <w:t>Animal Liberation is willing provide access to content (video/images) to help assist people in raising awareness about animal rights issues. Content supplied, however, remains the property of Animal Liberation, and the organisation must be credited.</w:t>
      </w:r>
    </w:p>
    <w:p w14:paraId="657AA6A5" w14:textId="77777777" w:rsidR="00211968" w:rsidRDefault="00A32714" w:rsidP="00E82342">
      <w:pPr>
        <w:rPr>
          <w:color w:val="auto"/>
        </w:rPr>
      </w:pPr>
      <w:r w:rsidRPr="00A32714">
        <w:rPr>
          <w:noProof/>
          <w:color w:val="auto"/>
        </w:rPr>
        <w:pict w14:anchorId="2CCCFF5D">
          <v:rect id="_x0000_i1026" alt="" style="width:451.3pt;height:.05pt;mso-width-percent:0;mso-height-percent:0;mso-width-percent:0;mso-height-percent:0" o:hralign="center" o:hrstd="t" o:hr="t" fillcolor="#a0a0a0" stroked="f"/>
        </w:pict>
      </w:r>
    </w:p>
    <w:p w14:paraId="2D57FC62" w14:textId="77777777" w:rsidR="004377F5" w:rsidRDefault="004377F5" w:rsidP="004377F5">
      <w:pPr>
        <w:rPr>
          <w:color w:val="auto"/>
        </w:rPr>
      </w:pPr>
    </w:p>
    <w:p w14:paraId="2379F96B" w14:textId="611923CE" w:rsidR="004377F5" w:rsidRDefault="009F34F8" w:rsidP="004377F5">
      <w:pPr>
        <w:rPr>
          <w:color w:val="auto"/>
        </w:rPr>
      </w:pPr>
      <w:r>
        <w:rPr>
          <w:color w:val="auto"/>
        </w:rPr>
        <w:t>Animal Liberation</w:t>
      </w:r>
      <w:r w:rsidR="004377F5">
        <w:rPr>
          <w:color w:val="auto"/>
        </w:rPr>
        <w:t xml:space="preserve"> has </w:t>
      </w:r>
      <w:proofErr w:type="gramStart"/>
      <w:r w:rsidR="004377F5">
        <w:rPr>
          <w:color w:val="auto"/>
        </w:rPr>
        <w:t>granted</w:t>
      </w:r>
      <w:r w:rsidR="00FF4395">
        <w:rPr>
          <w:color w:val="auto"/>
        </w:rPr>
        <w:t xml:space="preserve"> </w:t>
      </w:r>
      <w:r w:rsidR="007F78D8">
        <w:rPr>
          <w:color w:val="auto"/>
        </w:rPr>
        <w:t xml:space="preserve"> </w:t>
      </w:r>
      <w:r w:rsidR="007F78D8" w:rsidRPr="009F34F8">
        <w:rPr>
          <w:color w:val="auto"/>
          <w:highlight w:val="lightGray"/>
        </w:rPr>
        <w:t>_</w:t>
      </w:r>
      <w:proofErr w:type="gramEnd"/>
      <w:r w:rsidR="007F78D8" w:rsidRPr="009F34F8">
        <w:rPr>
          <w:color w:val="auto"/>
          <w:highlight w:val="lightGray"/>
        </w:rPr>
        <w:t>__________________</w:t>
      </w:r>
      <w:r w:rsidR="007F78D8">
        <w:rPr>
          <w:color w:val="auto"/>
        </w:rPr>
        <w:t xml:space="preserve"> </w:t>
      </w:r>
      <w:r w:rsidR="004377F5">
        <w:rPr>
          <w:color w:val="auto"/>
        </w:rPr>
        <w:t xml:space="preserve">permission to use the </w:t>
      </w:r>
      <w:r w:rsidR="00FF4395">
        <w:rPr>
          <w:color w:val="auto"/>
        </w:rPr>
        <w:t>content (images/video)</w:t>
      </w:r>
      <w:r w:rsidR="004377F5">
        <w:rPr>
          <w:color w:val="auto"/>
        </w:rPr>
        <w:t xml:space="preserve"> featured in the following links for the use and inclusion in</w:t>
      </w:r>
      <w:r w:rsidR="00565251">
        <w:rPr>
          <w:color w:val="auto"/>
        </w:rPr>
        <w:t xml:space="preserve"> </w:t>
      </w:r>
      <w:r w:rsidR="007F78D8">
        <w:rPr>
          <w:color w:val="auto"/>
        </w:rPr>
        <w:t xml:space="preserve"> </w:t>
      </w:r>
      <w:r w:rsidR="007F78D8" w:rsidRPr="009F34F8">
        <w:rPr>
          <w:color w:val="auto"/>
          <w:highlight w:val="lightGray"/>
        </w:rPr>
        <w:t>___________________</w:t>
      </w:r>
      <w:r w:rsidR="00565251">
        <w:t xml:space="preserve"> </w:t>
      </w:r>
      <w:r w:rsidR="004377F5" w:rsidRPr="00AC514A">
        <w:rPr>
          <w:color w:val="auto"/>
        </w:rPr>
        <w:t>only;</w:t>
      </w:r>
    </w:p>
    <w:p w14:paraId="19625218" w14:textId="77777777" w:rsidR="004377F5" w:rsidRDefault="004377F5" w:rsidP="004377F5">
      <w:pPr>
        <w:rPr>
          <w:color w:val="1F497D"/>
        </w:rPr>
      </w:pPr>
    </w:p>
    <w:p w14:paraId="6BF41C7C" w14:textId="7C8FA30A" w:rsidR="004377F5" w:rsidRDefault="004377F5" w:rsidP="004377F5">
      <w:pPr>
        <w:rPr>
          <w:color w:val="auto"/>
        </w:rPr>
      </w:pPr>
      <w:r>
        <w:rPr>
          <w:color w:val="auto"/>
        </w:rPr>
        <w:t>The above policy must be adhered to for each and every piece of</w:t>
      </w:r>
      <w:r w:rsidR="00FF4395">
        <w:rPr>
          <w:color w:val="auto"/>
        </w:rPr>
        <w:t xml:space="preserve"> content (images/videos),</w:t>
      </w:r>
      <w:r>
        <w:rPr>
          <w:color w:val="auto"/>
        </w:rPr>
        <w:t xml:space="preserve"> which has been approved for use by </w:t>
      </w:r>
      <w:r w:rsidRPr="009F34F8">
        <w:rPr>
          <w:color w:val="auto"/>
          <w:highlight w:val="lightGray"/>
        </w:rPr>
        <w:t>___________________</w:t>
      </w:r>
    </w:p>
    <w:p w14:paraId="0EF5C2FA" w14:textId="77777777" w:rsidR="004377F5" w:rsidRDefault="004377F5" w:rsidP="004377F5">
      <w:pPr>
        <w:rPr>
          <w:color w:val="auto"/>
        </w:rPr>
      </w:pPr>
    </w:p>
    <w:p w14:paraId="0545A31A" w14:textId="5BE592DD" w:rsidR="004377F5" w:rsidRDefault="004377F5" w:rsidP="004377F5">
      <w:pPr>
        <w:rPr>
          <w:color w:val="auto"/>
        </w:rPr>
      </w:pPr>
      <w:r>
        <w:rPr>
          <w:color w:val="auto"/>
        </w:rPr>
        <w:t xml:space="preserve">Acknowledgement of footage is to be included in the closing credits in the form of written acknowledgement and the presentation of </w:t>
      </w:r>
      <w:r w:rsidR="009F34F8">
        <w:rPr>
          <w:color w:val="auto"/>
        </w:rPr>
        <w:t>Animal Liberation’s</w:t>
      </w:r>
      <w:r>
        <w:rPr>
          <w:color w:val="auto"/>
        </w:rPr>
        <w:t xml:space="preserve"> logo. </w:t>
      </w:r>
    </w:p>
    <w:p w14:paraId="5B8ECB59" w14:textId="77777777" w:rsidR="004377F5" w:rsidRDefault="004377F5" w:rsidP="004377F5">
      <w:pPr>
        <w:rPr>
          <w:color w:val="auto"/>
        </w:rPr>
      </w:pPr>
    </w:p>
    <w:p w14:paraId="101C0A4C" w14:textId="234639FC" w:rsidR="004377F5" w:rsidRDefault="004377F5" w:rsidP="004377F5">
      <w:pPr>
        <w:rPr>
          <w:color w:val="auto"/>
        </w:rPr>
      </w:pPr>
      <w:r>
        <w:rPr>
          <w:color w:val="auto"/>
        </w:rPr>
        <w:t>I, _____________________________________ have read and agree to the terms and conditions set in this footage</w:t>
      </w:r>
      <w:r w:rsidR="00802143">
        <w:rPr>
          <w:color w:val="auto"/>
        </w:rPr>
        <w:t>/image</w:t>
      </w:r>
      <w:r>
        <w:rPr>
          <w:color w:val="auto"/>
        </w:rPr>
        <w:t xml:space="preserve"> use agreement. I will adhere to conditions set by </w:t>
      </w:r>
      <w:r w:rsidR="009F34F8">
        <w:rPr>
          <w:color w:val="auto"/>
        </w:rPr>
        <w:t>Animal Liberation</w:t>
      </w:r>
      <w:r>
        <w:rPr>
          <w:color w:val="auto"/>
        </w:rPr>
        <w:t xml:space="preserve">. </w:t>
      </w:r>
    </w:p>
    <w:p w14:paraId="1EC3CDD8" w14:textId="77777777" w:rsidR="004377F5" w:rsidRDefault="004377F5" w:rsidP="004377F5">
      <w:pPr>
        <w:rPr>
          <w:color w:val="auto"/>
        </w:rPr>
      </w:pPr>
    </w:p>
    <w:p w14:paraId="58BC8ED7" w14:textId="77777777" w:rsidR="004377F5" w:rsidRDefault="004377F5" w:rsidP="004377F5">
      <w:pPr>
        <w:rPr>
          <w:color w:val="auto"/>
        </w:rPr>
      </w:pPr>
    </w:p>
    <w:p w14:paraId="54C0B0DC" w14:textId="77777777" w:rsidR="004377F5" w:rsidRDefault="004377F5" w:rsidP="004377F5">
      <w:pPr>
        <w:rPr>
          <w:color w:val="auto"/>
        </w:rPr>
      </w:pPr>
      <w:r>
        <w:rPr>
          <w:color w:val="auto"/>
        </w:rPr>
        <w:t xml:space="preserve">Signed: </w:t>
      </w:r>
      <w:r>
        <w:rPr>
          <w:color w:val="auto"/>
        </w:rPr>
        <w:tab/>
      </w:r>
      <w:r>
        <w:rPr>
          <w:color w:val="auto"/>
        </w:rPr>
        <w:tab/>
        <w:t xml:space="preserve">_______________________________ </w:t>
      </w:r>
    </w:p>
    <w:p w14:paraId="7F4DD131" w14:textId="77777777" w:rsidR="004377F5" w:rsidRDefault="004377F5" w:rsidP="004377F5">
      <w:pPr>
        <w:rPr>
          <w:color w:val="auto"/>
        </w:rPr>
      </w:pPr>
      <w:r>
        <w:rPr>
          <w:color w:val="auto"/>
        </w:rPr>
        <w:br/>
        <w:t>Full Name:</w:t>
      </w:r>
      <w:r>
        <w:rPr>
          <w:color w:val="auto"/>
        </w:rPr>
        <w:tab/>
        <w:t>_______________________________</w:t>
      </w:r>
    </w:p>
    <w:p w14:paraId="675F4CDE" w14:textId="77777777" w:rsidR="004377F5" w:rsidRDefault="004377F5" w:rsidP="004377F5">
      <w:pPr>
        <w:rPr>
          <w:color w:val="auto"/>
        </w:rPr>
      </w:pPr>
    </w:p>
    <w:p w14:paraId="4E14DB75" w14:textId="77777777" w:rsidR="004377F5" w:rsidRDefault="004377F5" w:rsidP="004377F5">
      <w:r>
        <w:t>Address:</w:t>
      </w:r>
      <w:r>
        <w:tab/>
        <w:t>_______________________________</w:t>
      </w:r>
    </w:p>
    <w:p w14:paraId="1133E62F" w14:textId="77777777" w:rsidR="004377F5" w:rsidRDefault="004377F5" w:rsidP="004377F5"/>
    <w:p w14:paraId="0F1241EA" w14:textId="77777777" w:rsidR="004377F5" w:rsidRDefault="004377F5" w:rsidP="004377F5">
      <w:r>
        <w:t>Date:</w:t>
      </w:r>
      <w:r>
        <w:tab/>
      </w:r>
      <w:r>
        <w:tab/>
        <w:t>_______________________________</w:t>
      </w:r>
    </w:p>
    <w:p w14:paraId="4A776142" w14:textId="77777777" w:rsidR="004377F5" w:rsidRDefault="004377F5" w:rsidP="004377F5"/>
    <w:p w14:paraId="60DB041B" w14:textId="77777777" w:rsidR="004377F5" w:rsidRDefault="004377F5" w:rsidP="004377F5"/>
    <w:p w14:paraId="4D396590" w14:textId="77777777" w:rsidR="004377F5" w:rsidRDefault="004377F5" w:rsidP="004377F5"/>
    <w:p w14:paraId="2DFA126A" w14:textId="77777777" w:rsidR="004377F5" w:rsidRDefault="00A32714" w:rsidP="004377F5">
      <w:r w:rsidRPr="00A32714">
        <w:rPr>
          <w:noProof/>
          <w:color w:val="auto"/>
        </w:rPr>
        <w:pict w14:anchorId="4F6D58FE">
          <v:rect id="_x0000_i1025" alt="" style="width:451.3pt;height:.05pt;mso-width-percent:0;mso-height-percent:0;mso-width-percent:0;mso-height-percent:0" o:hralign="center" o:hrstd="t" o:hr="t" fillcolor="#a0a0a0" stroked="f"/>
        </w:pict>
      </w:r>
    </w:p>
    <w:p w14:paraId="6DA142D3" w14:textId="77777777" w:rsidR="004377F5" w:rsidRPr="00E82342" w:rsidRDefault="004377F5" w:rsidP="004377F5">
      <w:pPr>
        <w:rPr>
          <w:color w:val="808080" w:themeColor="background1" w:themeShade="80"/>
        </w:rPr>
      </w:pPr>
    </w:p>
    <w:p w14:paraId="5E8D7C15" w14:textId="20542EB4" w:rsidR="004377F5" w:rsidRPr="00E82342" w:rsidRDefault="009F34F8" w:rsidP="004377F5">
      <w:pPr>
        <w:rPr>
          <w:color w:val="808080" w:themeColor="background1" w:themeShade="80"/>
        </w:rPr>
      </w:pPr>
      <w:r>
        <w:rPr>
          <w:color w:val="808080" w:themeColor="background1" w:themeShade="80"/>
        </w:rPr>
        <w:t>Animal Liberation</w:t>
      </w:r>
      <w:r w:rsidR="004377F5" w:rsidRPr="00E82342">
        <w:rPr>
          <w:color w:val="808080" w:themeColor="background1" w:themeShade="80"/>
        </w:rPr>
        <w:t xml:space="preserve"> office use only</w:t>
      </w:r>
    </w:p>
    <w:p w14:paraId="74DE0CF7" w14:textId="77777777" w:rsidR="00802143" w:rsidRDefault="00802143" w:rsidP="004377F5">
      <w:pPr>
        <w:rPr>
          <w:color w:val="808080" w:themeColor="background1" w:themeShade="80"/>
        </w:rPr>
      </w:pPr>
    </w:p>
    <w:p w14:paraId="05A449AF" w14:textId="77777777" w:rsidR="004377F5" w:rsidRPr="00E82342" w:rsidRDefault="004377F5" w:rsidP="004377F5">
      <w:pPr>
        <w:rPr>
          <w:color w:val="808080" w:themeColor="background1" w:themeShade="80"/>
        </w:rPr>
      </w:pPr>
      <w:r w:rsidRPr="00E82342">
        <w:rPr>
          <w:color w:val="808080" w:themeColor="background1" w:themeShade="80"/>
        </w:rPr>
        <w:t>Received date:-</w:t>
      </w:r>
    </w:p>
    <w:p w14:paraId="0AAB6C0F" w14:textId="77777777" w:rsidR="00802143" w:rsidRDefault="00802143" w:rsidP="004377F5">
      <w:pPr>
        <w:rPr>
          <w:color w:val="808080" w:themeColor="background1" w:themeShade="80"/>
        </w:rPr>
      </w:pPr>
    </w:p>
    <w:p w14:paraId="6D5D38BD" w14:textId="77777777" w:rsidR="004377F5" w:rsidRPr="00E82342" w:rsidRDefault="004377F5" w:rsidP="004377F5">
      <w:pPr>
        <w:rPr>
          <w:color w:val="808080" w:themeColor="background1" w:themeShade="80"/>
        </w:rPr>
      </w:pPr>
      <w:r w:rsidRPr="00E82342">
        <w:rPr>
          <w:color w:val="808080" w:themeColor="background1" w:themeShade="80"/>
        </w:rPr>
        <w:t xml:space="preserve">Received by:- </w:t>
      </w:r>
    </w:p>
    <w:p w14:paraId="2C569AD4" w14:textId="77777777" w:rsidR="00802143" w:rsidRDefault="00802143" w:rsidP="004377F5">
      <w:pPr>
        <w:rPr>
          <w:color w:val="808080" w:themeColor="background1" w:themeShade="80"/>
        </w:rPr>
      </w:pPr>
    </w:p>
    <w:p w14:paraId="117E8DB6" w14:textId="77777777" w:rsidR="00230895" w:rsidRPr="007B6FCD" w:rsidRDefault="004377F5" w:rsidP="00E82342">
      <w:pPr>
        <w:rPr>
          <w:color w:val="808080" w:themeColor="background1" w:themeShade="80"/>
        </w:rPr>
      </w:pPr>
      <w:r w:rsidRPr="00E82342">
        <w:rPr>
          <w:color w:val="808080" w:themeColor="background1" w:themeShade="80"/>
        </w:rPr>
        <w:t>Signed</w:t>
      </w:r>
    </w:p>
    <w:sectPr w:rsidR="00230895" w:rsidRPr="007B6FCD" w:rsidSect="00E82411">
      <w:pgSz w:w="11906" w:h="16838"/>
      <w:pgMar w:top="1134" w:right="1440" w:bottom="993" w:left="992"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9A78C5"/>
    <w:multiLevelType w:val="hybridMultilevel"/>
    <w:tmpl w:val="1020F266"/>
    <w:lvl w:ilvl="0" w:tplc="0C09000F">
      <w:start w:val="1"/>
      <w:numFmt w:val="decimal"/>
      <w:lvlText w:val="%1."/>
      <w:lvlJc w:val="left"/>
      <w:pPr>
        <w:ind w:left="720" w:hanging="360"/>
      </w:p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1" w15:restartNumberingAfterBreak="0">
    <w:nsid w:val="44B76D16"/>
    <w:multiLevelType w:val="hybridMultilevel"/>
    <w:tmpl w:val="6DAA72C2"/>
    <w:lvl w:ilvl="0" w:tplc="0C090017">
      <w:start w:val="1"/>
      <w:numFmt w:val="lowerLetter"/>
      <w:lvlText w:val="%1)"/>
      <w:lvlJc w:val="left"/>
      <w:pPr>
        <w:ind w:left="1080" w:hanging="360"/>
      </w:p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2" w15:restartNumberingAfterBreak="0">
    <w:nsid w:val="45B57D95"/>
    <w:multiLevelType w:val="hybridMultilevel"/>
    <w:tmpl w:val="2A38F0A2"/>
    <w:lvl w:ilvl="0" w:tplc="0C090017">
      <w:start w:val="1"/>
      <w:numFmt w:val="lowerLetter"/>
      <w:lvlText w:val="%1)"/>
      <w:lvlJc w:val="left"/>
      <w:pPr>
        <w:ind w:left="1080" w:hanging="360"/>
      </w:p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3" w15:restartNumberingAfterBreak="0">
    <w:nsid w:val="4707213A"/>
    <w:multiLevelType w:val="hybridMultilevel"/>
    <w:tmpl w:val="3518600C"/>
    <w:lvl w:ilvl="0" w:tplc="0C090017">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16cid:durableId="1737668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672899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3068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8692907">
    <w:abstractNumId w:val="0"/>
  </w:num>
  <w:num w:numId="5" w16cid:durableId="76784914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GwNDI0NTAxtzQyMbVQ0lEKTi0uzszPAykwrAUAUCSsNywAAAA="/>
  </w:docVars>
  <w:rsids>
    <w:rsidRoot w:val="00E82342"/>
    <w:rsid w:val="00035A62"/>
    <w:rsid w:val="000D1C6F"/>
    <w:rsid w:val="000F55C0"/>
    <w:rsid w:val="001C1D94"/>
    <w:rsid w:val="001F44AF"/>
    <w:rsid w:val="001F6F4D"/>
    <w:rsid w:val="00200216"/>
    <w:rsid w:val="002018F7"/>
    <w:rsid w:val="00211968"/>
    <w:rsid w:val="00230895"/>
    <w:rsid w:val="002D2E2F"/>
    <w:rsid w:val="003F3228"/>
    <w:rsid w:val="004377F5"/>
    <w:rsid w:val="00456F5F"/>
    <w:rsid w:val="004757C8"/>
    <w:rsid w:val="00482A72"/>
    <w:rsid w:val="00544A9F"/>
    <w:rsid w:val="00565251"/>
    <w:rsid w:val="005C1355"/>
    <w:rsid w:val="005C2622"/>
    <w:rsid w:val="00615B55"/>
    <w:rsid w:val="006E4B9A"/>
    <w:rsid w:val="00753C6C"/>
    <w:rsid w:val="007B6FCD"/>
    <w:rsid w:val="007C299E"/>
    <w:rsid w:val="007F78D8"/>
    <w:rsid w:val="00802143"/>
    <w:rsid w:val="00904918"/>
    <w:rsid w:val="009560FF"/>
    <w:rsid w:val="009F34F8"/>
    <w:rsid w:val="00A24CF1"/>
    <w:rsid w:val="00A32714"/>
    <w:rsid w:val="00AB76B8"/>
    <w:rsid w:val="00AC4B71"/>
    <w:rsid w:val="00AC514A"/>
    <w:rsid w:val="00AE4044"/>
    <w:rsid w:val="00B871DB"/>
    <w:rsid w:val="00BA0827"/>
    <w:rsid w:val="00BD4689"/>
    <w:rsid w:val="00C62BF7"/>
    <w:rsid w:val="00D14E15"/>
    <w:rsid w:val="00E82342"/>
    <w:rsid w:val="00E82411"/>
    <w:rsid w:val="00E9063E"/>
    <w:rsid w:val="00EF102F"/>
    <w:rsid w:val="00F40907"/>
    <w:rsid w:val="00F50B33"/>
    <w:rsid w:val="00FB186F"/>
    <w:rsid w:val="00FF439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409725"/>
  <w15:docId w15:val="{D8CA3AC0-E746-46BF-90E4-99BCAD0F9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2342"/>
    <w:pPr>
      <w:spacing w:after="0" w:line="240" w:lineRule="auto"/>
    </w:pPr>
    <w:rPr>
      <w:rFonts w:ascii="Calibri" w:hAnsi="Calibri" w:cs="Times New Roman"/>
      <w:color w:val="000000"/>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82342"/>
    <w:rPr>
      <w:color w:val="0000FF"/>
      <w:u w:val="single"/>
    </w:rPr>
  </w:style>
  <w:style w:type="paragraph" w:styleId="ListParagraph">
    <w:name w:val="List Paragraph"/>
    <w:basedOn w:val="Normal"/>
    <w:uiPriority w:val="34"/>
    <w:qFormat/>
    <w:rsid w:val="00E82342"/>
    <w:pPr>
      <w:ind w:left="720"/>
    </w:pPr>
  </w:style>
  <w:style w:type="paragraph" w:styleId="BalloonText">
    <w:name w:val="Balloon Text"/>
    <w:basedOn w:val="Normal"/>
    <w:link w:val="BalloonTextChar"/>
    <w:uiPriority w:val="99"/>
    <w:semiHidden/>
    <w:unhideWhenUsed/>
    <w:rsid w:val="00E82342"/>
    <w:rPr>
      <w:rFonts w:ascii="Tahoma" w:hAnsi="Tahoma" w:cs="Tahoma"/>
      <w:sz w:val="16"/>
      <w:szCs w:val="16"/>
    </w:rPr>
  </w:style>
  <w:style w:type="character" w:customStyle="1" w:styleId="BalloonTextChar">
    <w:name w:val="Balloon Text Char"/>
    <w:basedOn w:val="DefaultParagraphFont"/>
    <w:link w:val="BalloonText"/>
    <w:uiPriority w:val="99"/>
    <w:semiHidden/>
    <w:rsid w:val="00E82342"/>
    <w:rPr>
      <w:rFonts w:ascii="Tahoma" w:hAnsi="Tahoma" w:cs="Tahoma"/>
      <w:color w:val="000000"/>
      <w:sz w:val="16"/>
      <w:szCs w:val="16"/>
      <w:lang w:eastAsia="en-AU"/>
    </w:rPr>
  </w:style>
  <w:style w:type="character" w:styleId="FollowedHyperlink">
    <w:name w:val="FollowedHyperlink"/>
    <w:basedOn w:val="DefaultParagraphFont"/>
    <w:uiPriority w:val="99"/>
    <w:semiHidden/>
    <w:unhideWhenUsed/>
    <w:rsid w:val="00FB186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0484826">
      <w:bodyDiv w:val="1"/>
      <w:marLeft w:val="0"/>
      <w:marRight w:val="0"/>
      <w:marTop w:val="0"/>
      <w:marBottom w:val="0"/>
      <w:divBdr>
        <w:top w:val="none" w:sz="0" w:space="0" w:color="auto"/>
        <w:left w:val="none" w:sz="0" w:space="0" w:color="auto"/>
        <w:bottom w:val="none" w:sz="0" w:space="0" w:color="auto"/>
        <w:right w:val="none" w:sz="0" w:space="0" w:color="auto"/>
      </w:divBdr>
    </w:div>
    <w:div w:id="1944998121">
      <w:bodyDiv w:val="1"/>
      <w:marLeft w:val="0"/>
      <w:marRight w:val="0"/>
      <w:marTop w:val="0"/>
      <w:marBottom w:val="0"/>
      <w:divBdr>
        <w:top w:val="none" w:sz="0" w:space="0" w:color="auto"/>
        <w:left w:val="none" w:sz="0" w:space="0" w:color="auto"/>
        <w:bottom w:val="none" w:sz="0" w:space="0" w:color="auto"/>
        <w:right w:val="none" w:sz="0" w:space="0" w:color="auto"/>
      </w:divBdr>
      <w:divsChild>
        <w:div w:id="669604790">
          <w:marLeft w:val="0"/>
          <w:marRight w:val="0"/>
          <w:marTop w:val="0"/>
          <w:marBottom w:val="0"/>
          <w:divBdr>
            <w:top w:val="none" w:sz="0" w:space="0" w:color="auto"/>
            <w:left w:val="none" w:sz="0" w:space="0" w:color="auto"/>
            <w:bottom w:val="none" w:sz="0" w:space="0" w:color="auto"/>
            <w:right w:val="none" w:sz="0" w:space="0" w:color="auto"/>
          </w:divBdr>
          <w:divsChild>
            <w:div w:id="574243796">
              <w:marLeft w:val="0"/>
              <w:marRight w:val="0"/>
              <w:marTop w:val="0"/>
              <w:marBottom w:val="0"/>
              <w:divBdr>
                <w:top w:val="none" w:sz="0" w:space="0" w:color="auto"/>
                <w:left w:val="none" w:sz="0" w:space="0" w:color="auto"/>
                <w:bottom w:val="none" w:sz="0" w:space="0" w:color="auto"/>
                <w:right w:val="none" w:sz="0" w:space="0" w:color="auto"/>
              </w:divBdr>
            </w:div>
            <w:div w:id="1070033238">
              <w:marLeft w:val="0"/>
              <w:marRight w:val="0"/>
              <w:marTop w:val="0"/>
              <w:marBottom w:val="0"/>
              <w:divBdr>
                <w:top w:val="none" w:sz="0" w:space="0" w:color="auto"/>
                <w:left w:val="none" w:sz="0" w:space="0" w:color="auto"/>
                <w:bottom w:val="none" w:sz="0" w:space="0" w:color="auto"/>
                <w:right w:val="none" w:sz="0" w:space="0" w:color="auto"/>
              </w:divBdr>
            </w:div>
            <w:div w:id="765150617">
              <w:marLeft w:val="0"/>
              <w:marRight w:val="0"/>
              <w:marTop w:val="0"/>
              <w:marBottom w:val="0"/>
              <w:divBdr>
                <w:top w:val="none" w:sz="0" w:space="0" w:color="auto"/>
                <w:left w:val="none" w:sz="0" w:space="0" w:color="auto"/>
                <w:bottom w:val="none" w:sz="0" w:space="0" w:color="auto"/>
                <w:right w:val="none" w:sz="0" w:space="0" w:color="auto"/>
              </w:divBdr>
            </w:div>
            <w:div w:id="712969424">
              <w:marLeft w:val="0"/>
              <w:marRight w:val="0"/>
              <w:marTop w:val="0"/>
              <w:marBottom w:val="0"/>
              <w:divBdr>
                <w:top w:val="none" w:sz="0" w:space="0" w:color="auto"/>
                <w:left w:val="none" w:sz="0" w:space="0" w:color="auto"/>
                <w:bottom w:val="none" w:sz="0" w:space="0" w:color="auto"/>
                <w:right w:val="none" w:sz="0" w:space="0" w:color="auto"/>
              </w:divBdr>
            </w:div>
            <w:div w:id="553858031">
              <w:marLeft w:val="0"/>
              <w:marRight w:val="0"/>
              <w:marTop w:val="0"/>
              <w:marBottom w:val="0"/>
              <w:divBdr>
                <w:top w:val="none" w:sz="0" w:space="0" w:color="auto"/>
                <w:left w:val="none" w:sz="0" w:space="0" w:color="auto"/>
                <w:bottom w:val="none" w:sz="0" w:space="0" w:color="auto"/>
                <w:right w:val="none" w:sz="0" w:space="0" w:color="auto"/>
              </w:divBdr>
            </w:div>
            <w:div w:id="1564028359">
              <w:marLeft w:val="0"/>
              <w:marRight w:val="0"/>
              <w:marTop w:val="0"/>
              <w:marBottom w:val="0"/>
              <w:divBdr>
                <w:top w:val="none" w:sz="0" w:space="0" w:color="auto"/>
                <w:left w:val="none" w:sz="0" w:space="0" w:color="auto"/>
                <w:bottom w:val="none" w:sz="0" w:space="0" w:color="auto"/>
                <w:right w:val="none" w:sz="0" w:space="0" w:color="auto"/>
              </w:divBdr>
            </w:div>
            <w:div w:id="999697023">
              <w:marLeft w:val="0"/>
              <w:marRight w:val="0"/>
              <w:marTop w:val="0"/>
              <w:marBottom w:val="0"/>
              <w:divBdr>
                <w:top w:val="none" w:sz="0" w:space="0" w:color="auto"/>
                <w:left w:val="none" w:sz="0" w:space="0" w:color="auto"/>
                <w:bottom w:val="none" w:sz="0" w:space="0" w:color="auto"/>
                <w:right w:val="none" w:sz="0" w:space="0" w:color="auto"/>
              </w:divBdr>
            </w:div>
            <w:div w:id="1566603651">
              <w:marLeft w:val="0"/>
              <w:marRight w:val="0"/>
              <w:marTop w:val="0"/>
              <w:marBottom w:val="0"/>
              <w:divBdr>
                <w:top w:val="none" w:sz="0" w:space="0" w:color="auto"/>
                <w:left w:val="none" w:sz="0" w:space="0" w:color="auto"/>
                <w:bottom w:val="none" w:sz="0" w:space="0" w:color="auto"/>
                <w:right w:val="none" w:sz="0" w:space="0" w:color="auto"/>
              </w:divBdr>
            </w:div>
            <w:div w:id="120451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08</Words>
  <Characters>346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ise</dc:creator>
  <cp:lastModifiedBy>Nadia Kiternas</cp:lastModifiedBy>
  <cp:revision>6</cp:revision>
  <cp:lastPrinted>2015-01-12T05:50:00Z</cp:lastPrinted>
  <dcterms:created xsi:type="dcterms:W3CDTF">2021-07-20T06:22:00Z</dcterms:created>
  <dcterms:modified xsi:type="dcterms:W3CDTF">2023-01-23T23:56:00Z</dcterms:modified>
</cp:coreProperties>
</file>